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658B19" w14:textId="7A7B9ADF" w:rsidR="0043541E" w:rsidRDefault="00EB0F3C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bookmarkStart w:id="0" w:name="_Toc155877372"/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FINAL </w:t>
      </w:r>
      <w:r w:rsidR="007A7AB7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ASSIGNMENT</w:t>
      </w:r>
      <w:r w:rsidR="00271F48" w:rsidRP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DESCRIPTION</w:t>
      </w:r>
      <w:r w:rsid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FOR P</w:t>
      </w:r>
      <w:r w:rsidR="004C4C15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RJ301</w:t>
      </w:r>
      <w:r w:rsidR="001E6232"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 xml:space="preserve"> COURSE</w:t>
      </w:r>
      <w:bookmarkEnd w:id="0"/>
    </w:p>
    <w:p w14:paraId="470D4DF7" w14:textId="414798FD" w:rsidR="00F26F63" w:rsidRDefault="005C1EBC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SUMMER2025</w:t>
      </w:r>
    </w:p>
    <w:p w14:paraId="7EC92DD2" w14:textId="77777777" w:rsidR="00F26F63" w:rsidRDefault="00F26F63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</w:p>
    <w:p w14:paraId="3685D02E" w14:textId="77777777" w:rsidR="00F26F63" w:rsidRDefault="00F26F63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</w:p>
    <w:p w14:paraId="2667C853" w14:textId="77777777" w:rsidR="00F26F63" w:rsidRDefault="00F26F63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</w:p>
    <w:p w14:paraId="4DE57699" w14:textId="009CCF85" w:rsidR="00F26F63" w:rsidRDefault="00F26F63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  <w:t>TOPIC</w:t>
      </w:r>
    </w:p>
    <w:p w14:paraId="711373D0" w14:textId="77777777" w:rsidR="00F26F63" w:rsidRPr="001E6232" w:rsidRDefault="00F26F63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ED7D31" w:themeColor="accent2"/>
          <w:kern w:val="36"/>
          <w:sz w:val="28"/>
          <w:szCs w:val="28"/>
        </w:rPr>
      </w:pPr>
    </w:p>
    <w:p w14:paraId="37687059" w14:textId="4C69FCE8" w:rsidR="00271F48" w:rsidRPr="001E6232" w:rsidRDefault="00271F48" w:rsidP="00271F48">
      <w:pPr>
        <w:shd w:val="clear" w:color="auto" w:fill="FFFFFF"/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bookmarkStart w:id="1" w:name="_Toc155877374"/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>Group</w:t>
      </w:r>
      <w:r w:rsidR="005D3C37"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 name</w:t>
      </w:r>
      <w:r w:rsidRPr="001E6232"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t xml:space="preserve">: </w:t>
      </w:r>
      <w:bookmarkEnd w:id="1"/>
    </w:p>
    <w:p w14:paraId="5E63FB95" w14:textId="77777777" w:rsidR="00143B48" w:rsidRDefault="00143B48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680D0C0D" w14:textId="1F0A7EEC" w:rsidR="00143B48" w:rsidRDefault="00143B48" w:rsidP="00271F48">
      <w:pPr>
        <w:shd w:val="clear" w:color="auto" w:fill="FFFFFF"/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bookmarkStart w:id="2" w:name="_Toc155877378"/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lastRenderedPageBreak/>
        <w:t>Table of contents</w:t>
      </w:r>
      <w:bookmarkEnd w:id="2"/>
    </w:p>
    <w:p w14:paraId="4F91F1D6" w14:textId="77777777" w:rsidR="00755CB1" w:rsidRDefault="00143B48">
      <w:pPr>
        <w:pStyle w:val="TOCHeading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012C66B7" w14:textId="4A54590F" w:rsidR="00BE6C50" w:rsidRPr="001E6232" w:rsidRDefault="00BE6C50" w:rsidP="005533EA">
      <w:pPr>
        <w:jc w:val="center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171717"/>
          <w:sz w:val="28"/>
          <w:szCs w:val="28"/>
        </w:rPr>
        <w:lastRenderedPageBreak/>
        <w:br w:type="page"/>
      </w:r>
      <w:r w:rsidR="00D46674">
        <w:rPr>
          <w:rFonts w:ascii="Times New Roman" w:hAnsi="Times New Roman" w:cs="Times New Roman"/>
          <w:b/>
          <w:bCs/>
          <w:color w:val="171717"/>
          <w:sz w:val="28"/>
          <w:szCs w:val="28"/>
        </w:rPr>
        <w:lastRenderedPageBreak/>
        <w:t xml:space="preserve">Information </w:t>
      </w:r>
      <w:r w:rsidRPr="001E6232">
        <w:rPr>
          <w:rFonts w:ascii="Times New Roman" w:hAnsi="Times New Roman" w:cs="Times New Roman"/>
          <w:b/>
          <w:bCs/>
          <w:color w:val="171717"/>
          <w:sz w:val="28"/>
          <w:szCs w:val="28"/>
        </w:rPr>
        <w:t>of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4820"/>
        <w:gridCol w:w="3117"/>
      </w:tblGrid>
      <w:tr w:rsidR="00C04B2B" w14:paraId="3A34DEA2" w14:textId="77777777" w:rsidTr="00C04B2B">
        <w:tc>
          <w:tcPr>
            <w:tcW w:w="1413" w:type="dxa"/>
          </w:tcPr>
          <w:p w14:paraId="1CA1A7A2" w14:textId="498F2C0B" w:rsidR="00C04B2B" w:rsidRDefault="00C04B2B" w:rsidP="00C04B2B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No</w:t>
            </w:r>
          </w:p>
        </w:tc>
        <w:tc>
          <w:tcPr>
            <w:tcW w:w="4820" w:type="dxa"/>
          </w:tcPr>
          <w:p w14:paraId="00A8AFBF" w14:textId="43E8F5C0" w:rsidR="00C04B2B" w:rsidRDefault="00C04B2B" w:rsidP="00C04B2B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Fullname</w:t>
            </w:r>
          </w:p>
        </w:tc>
        <w:tc>
          <w:tcPr>
            <w:tcW w:w="3117" w:type="dxa"/>
          </w:tcPr>
          <w:p w14:paraId="626AE736" w14:textId="7DDAB16D" w:rsidR="00C04B2B" w:rsidRDefault="00C04B2B" w:rsidP="00C04B2B">
            <w:pPr>
              <w:jc w:val="center"/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color w:val="171717"/>
                <w:sz w:val="28"/>
                <w:szCs w:val="28"/>
              </w:rPr>
              <w:t>Absent rate</w:t>
            </w:r>
          </w:p>
        </w:tc>
      </w:tr>
      <w:tr w:rsidR="00C04B2B" w14:paraId="6423B1F1" w14:textId="77777777" w:rsidTr="00C04B2B">
        <w:tc>
          <w:tcPr>
            <w:tcW w:w="1413" w:type="dxa"/>
          </w:tcPr>
          <w:p w14:paraId="194DADE4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4820" w:type="dxa"/>
          </w:tcPr>
          <w:p w14:paraId="5414D0C7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D9A510A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</w:tr>
      <w:tr w:rsidR="00C04B2B" w14:paraId="11DD8362" w14:textId="77777777" w:rsidTr="00C04B2B">
        <w:tc>
          <w:tcPr>
            <w:tcW w:w="1413" w:type="dxa"/>
          </w:tcPr>
          <w:p w14:paraId="486E4510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4820" w:type="dxa"/>
          </w:tcPr>
          <w:p w14:paraId="495C60D6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3117" w:type="dxa"/>
          </w:tcPr>
          <w:p w14:paraId="77FBCC67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</w:tr>
      <w:tr w:rsidR="00C04B2B" w14:paraId="2EF00A1F" w14:textId="77777777" w:rsidTr="00C04B2B">
        <w:tc>
          <w:tcPr>
            <w:tcW w:w="1413" w:type="dxa"/>
          </w:tcPr>
          <w:p w14:paraId="7A05F2BB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4820" w:type="dxa"/>
          </w:tcPr>
          <w:p w14:paraId="513DEF9C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3117" w:type="dxa"/>
          </w:tcPr>
          <w:p w14:paraId="501E214B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</w:tr>
      <w:tr w:rsidR="00C04B2B" w14:paraId="3699AA95" w14:textId="77777777" w:rsidTr="00C04B2B">
        <w:tc>
          <w:tcPr>
            <w:tcW w:w="1413" w:type="dxa"/>
          </w:tcPr>
          <w:p w14:paraId="49C112DD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4820" w:type="dxa"/>
          </w:tcPr>
          <w:p w14:paraId="0EFD8CB1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3117" w:type="dxa"/>
          </w:tcPr>
          <w:p w14:paraId="300B2510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</w:tr>
      <w:tr w:rsidR="00C04B2B" w14:paraId="015C9327" w14:textId="77777777" w:rsidTr="00C04B2B">
        <w:tc>
          <w:tcPr>
            <w:tcW w:w="1413" w:type="dxa"/>
          </w:tcPr>
          <w:p w14:paraId="4031F2D1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4820" w:type="dxa"/>
          </w:tcPr>
          <w:p w14:paraId="573D09DA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  <w:tc>
          <w:tcPr>
            <w:tcW w:w="3117" w:type="dxa"/>
          </w:tcPr>
          <w:p w14:paraId="5BAFC670" w14:textId="77777777" w:rsidR="00C04B2B" w:rsidRPr="00C04B2B" w:rsidRDefault="00C04B2B" w:rsidP="00C04B2B">
            <w:pPr>
              <w:jc w:val="both"/>
              <w:rPr>
                <w:rFonts w:ascii="Times New Roman" w:hAnsi="Times New Roman" w:cs="Times New Roman"/>
                <w:color w:val="171717"/>
                <w:sz w:val="28"/>
                <w:szCs w:val="28"/>
              </w:rPr>
            </w:pPr>
          </w:p>
        </w:tc>
      </w:tr>
    </w:tbl>
    <w:p w14:paraId="6BC3D336" w14:textId="77777777" w:rsidR="00BE6C50" w:rsidRDefault="00BE6C50">
      <w:pPr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171717"/>
          <w:sz w:val="28"/>
          <w:szCs w:val="28"/>
        </w:rPr>
        <w:br w:type="page"/>
      </w:r>
    </w:p>
    <w:p w14:paraId="3910529F" w14:textId="67EDBD6D" w:rsidR="00BE6C50" w:rsidRDefault="00BE6C50" w:rsidP="00BE6C50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  <w:r w:rsidRPr="001E6232">
        <w:rPr>
          <w:rFonts w:ascii="Times New Roman" w:hAnsi="Times New Roman" w:cs="Times New Roman"/>
          <w:b/>
          <w:bCs/>
          <w:color w:val="171717"/>
          <w:sz w:val="28"/>
          <w:szCs w:val="28"/>
        </w:rPr>
        <w:lastRenderedPageBreak/>
        <w:t xml:space="preserve">Plan for </w:t>
      </w:r>
      <w:r w:rsidR="007A7AB7">
        <w:rPr>
          <w:rFonts w:ascii="Times New Roman" w:hAnsi="Times New Roman" w:cs="Times New Roman"/>
          <w:b/>
          <w:bCs/>
          <w:color w:val="171717"/>
          <w:sz w:val="28"/>
          <w:szCs w:val="28"/>
        </w:rPr>
        <w:t>Assignment</w:t>
      </w:r>
      <w:r w:rsidRPr="001E6232"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 (</w:t>
      </w:r>
      <w:r w:rsidR="005C1EBC">
        <w:rPr>
          <w:rFonts w:ascii="Times New Roman" w:hAnsi="Times New Roman" w:cs="Times New Roman"/>
          <w:b/>
          <w:bCs/>
          <w:color w:val="171717"/>
          <w:sz w:val="28"/>
          <w:szCs w:val="28"/>
        </w:rPr>
        <w:t>9</w:t>
      </w:r>
      <w:r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 weeks</w:t>
      </w:r>
      <w:r w:rsidRPr="001E6232">
        <w:rPr>
          <w:rFonts w:ascii="Times New Roman" w:hAnsi="Times New Roman" w:cs="Times New Roman"/>
          <w:b/>
          <w:bCs/>
          <w:color w:val="171717"/>
          <w:sz w:val="28"/>
          <w:szCs w:val="28"/>
        </w:rPr>
        <w:t>)</w:t>
      </w:r>
      <w:r>
        <w:rPr>
          <w:rFonts w:ascii="Times New Roman" w:hAnsi="Times New Roman" w:cs="Times New Roman"/>
          <w:b/>
          <w:bCs/>
          <w:color w:val="171717"/>
          <w:sz w:val="28"/>
          <w:szCs w:val="28"/>
        </w:rPr>
        <w:t xml:space="preserve"> </w:t>
      </w:r>
    </w:p>
    <w:p w14:paraId="02AA4746" w14:textId="650CF6E0" w:rsidR="005C1EBC" w:rsidRPr="001E6232" w:rsidRDefault="005C1EBC" w:rsidP="006E5ACE">
      <w:pPr>
        <w:spacing w:before="120" w:after="120" w:line="360" w:lineRule="auto"/>
        <w:rPr>
          <w:rFonts w:ascii="Times New Roman" w:hAnsi="Times New Roman" w:cs="Times New Roman"/>
          <w:b/>
          <w:bCs/>
          <w:color w:val="171717"/>
          <w:sz w:val="28"/>
          <w:szCs w:val="28"/>
        </w:rPr>
      </w:pPr>
    </w:p>
    <w:tbl>
      <w:tblPr>
        <w:tblStyle w:val="TableGrid"/>
        <w:tblW w:w="11058" w:type="dxa"/>
        <w:tblInd w:w="-998" w:type="dxa"/>
        <w:tblLook w:val="04A0" w:firstRow="1" w:lastRow="0" w:firstColumn="1" w:lastColumn="0" w:noHBand="0" w:noVBand="1"/>
      </w:tblPr>
      <w:tblGrid>
        <w:gridCol w:w="1277"/>
        <w:gridCol w:w="5502"/>
        <w:gridCol w:w="1243"/>
        <w:gridCol w:w="3036"/>
      </w:tblGrid>
      <w:tr w:rsidR="00BE6C50" w:rsidRPr="001E6232" w14:paraId="41D52CEC" w14:textId="77777777" w:rsidTr="005C1EBC">
        <w:trPr>
          <w:trHeight w:val="550"/>
        </w:trPr>
        <w:tc>
          <w:tcPr>
            <w:tcW w:w="1277" w:type="dxa"/>
            <w:vAlign w:val="center"/>
          </w:tcPr>
          <w:p w14:paraId="6DD1BAEE" w14:textId="3FBD52D2" w:rsidR="00BE6C50" w:rsidRPr="005C1EBC" w:rsidRDefault="00BE6C50" w:rsidP="005533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  <w:t>No</w:t>
            </w:r>
          </w:p>
        </w:tc>
        <w:tc>
          <w:tcPr>
            <w:tcW w:w="5502" w:type="dxa"/>
            <w:vAlign w:val="center"/>
          </w:tcPr>
          <w:p w14:paraId="21FD3FAA" w14:textId="77777777" w:rsidR="00BE6C50" w:rsidRPr="005C1EBC" w:rsidRDefault="00BE6C50" w:rsidP="00BB41A5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  <w:t>Task</w:t>
            </w:r>
          </w:p>
        </w:tc>
        <w:tc>
          <w:tcPr>
            <w:tcW w:w="1243" w:type="dxa"/>
            <w:vAlign w:val="center"/>
          </w:tcPr>
          <w:p w14:paraId="0B801256" w14:textId="77777777" w:rsidR="00BE6C50" w:rsidRPr="005C1EBC" w:rsidRDefault="00BE6C50" w:rsidP="00BB41A5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  <w:t>Member</w:t>
            </w:r>
          </w:p>
        </w:tc>
        <w:tc>
          <w:tcPr>
            <w:tcW w:w="3036" w:type="dxa"/>
            <w:vAlign w:val="center"/>
          </w:tcPr>
          <w:p w14:paraId="4B4C1BD9" w14:textId="77777777" w:rsidR="00BE6C50" w:rsidRPr="005C1EBC" w:rsidRDefault="00BE6C50" w:rsidP="00BB41A5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b/>
                <w:bCs/>
                <w:color w:val="EE0000"/>
                <w:sz w:val="28"/>
                <w:szCs w:val="28"/>
              </w:rPr>
              <w:t>Time</w:t>
            </w:r>
          </w:p>
        </w:tc>
      </w:tr>
      <w:tr w:rsidR="00BE6C50" w:rsidRPr="001E6232" w14:paraId="4A4CBC7F" w14:textId="77777777" w:rsidTr="005C1EBC">
        <w:trPr>
          <w:trHeight w:val="772"/>
        </w:trPr>
        <w:tc>
          <w:tcPr>
            <w:tcW w:w="1277" w:type="dxa"/>
          </w:tcPr>
          <w:p w14:paraId="2A293273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1</w:t>
            </w:r>
          </w:p>
        </w:tc>
        <w:tc>
          <w:tcPr>
            <w:tcW w:w="5502" w:type="dxa"/>
          </w:tcPr>
          <w:p w14:paraId="09814205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reate team/Group</w:t>
            </w:r>
          </w:p>
        </w:tc>
        <w:tc>
          <w:tcPr>
            <w:tcW w:w="1243" w:type="dxa"/>
          </w:tcPr>
          <w:p w14:paraId="3ECE5DEF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402AF02D" w14:textId="09DB9CD9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- slot 1</w:t>
            </w:r>
          </w:p>
        </w:tc>
      </w:tr>
      <w:tr w:rsidR="00BE6C50" w:rsidRPr="001E6232" w14:paraId="01D74DF0" w14:textId="77777777" w:rsidTr="005C1EBC">
        <w:tc>
          <w:tcPr>
            <w:tcW w:w="1277" w:type="dxa"/>
          </w:tcPr>
          <w:p w14:paraId="7CE83F48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2</w:t>
            </w:r>
          </w:p>
        </w:tc>
        <w:tc>
          <w:tcPr>
            <w:tcW w:w="5502" w:type="dxa"/>
          </w:tcPr>
          <w:p w14:paraId="74D0A39D" w14:textId="6F8CFCB0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Choose topic final </w:t>
            </w:r>
            <w:r w:rsidR="007A7AB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ssignment</w:t>
            </w:r>
          </w:p>
        </w:tc>
        <w:tc>
          <w:tcPr>
            <w:tcW w:w="1243" w:type="dxa"/>
          </w:tcPr>
          <w:p w14:paraId="0321C4FC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1A0D0DCE" w14:textId="748C3B13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1- slot 2</w:t>
            </w:r>
          </w:p>
        </w:tc>
      </w:tr>
      <w:tr w:rsidR="00BE6C50" w:rsidRPr="001E6232" w14:paraId="51C7903A" w14:textId="77777777" w:rsidTr="005C1EBC">
        <w:tc>
          <w:tcPr>
            <w:tcW w:w="1277" w:type="dxa"/>
          </w:tcPr>
          <w:p w14:paraId="3BD5A935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3</w:t>
            </w:r>
          </w:p>
        </w:tc>
        <w:tc>
          <w:tcPr>
            <w:tcW w:w="5502" w:type="dxa"/>
          </w:tcPr>
          <w:p w14:paraId="0EC938DD" w14:textId="7CF6F9EF" w:rsidR="00BE6C50" w:rsidRPr="005C1EBC" w:rsidRDefault="007A7AB7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ssignment</w:t>
            </w:r>
            <w:r w:rsidR="00BE6C50"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Description</w:t>
            </w:r>
          </w:p>
        </w:tc>
        <w:tc>
          <w:tcPr>
            <w:tcW w:w="1243" w:type="dxa"/>
          </w:tcPr>
          <w:p w14:paraId="58974243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3DD5E539" w14:textId="5A5EC616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2 – slot 3</w:t>
            </w:r>
          </w:p>
        </w:tc>
      </w:tr>
      <w:tr w:rsidR="00BE6C50" w:rsidRPr="001E6232" w14:paraId="1E4C7D0A" w14:textId="77777777" w:rsidTr="005C1EBC">
        <w:tc>
          <w:tcPr>
            <w:tcW w:w="1277" w:type="dxa"/>
          </w:tcPr>
          <w:p w14:paraId="6FF4D6B6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.1</w:t>
            </w:r>
          </w:p>
        </w:tc>
        <w:tc>
          <w:tcPr>
            <w:tcW w:w="5502" w:type="dxa"/>
          </w:tcPr>
          <w:p w14:paraId="1EDDF590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roduction</w:t>
            </w:r>
          </w:p>
        </w:tc>
        <w:tc>
          <w:tcPr>
            <w:tcW w:w="1243" w:type="dxa"/>
          </w:tcPr>
          <w:p w14:paraId="44224917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725ABE89" w14:textId="04F734AF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Week 2 – slot </w:t>
            </w:r>
            <w:r w:rsidR="003E7313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</w:p>
        </w:tc>
      </w:tr>
      <w:tr w:rsidR="00BE6C50" w:rsidRPr="001E6232" w14:paraId="7716072F" w14:textId="77777777" w:rsidTr="005C1EBC">
        <w:tc>
          <w:tcPr>
            <w:tcW w:w="1277" w:type="dxa"/>
          </w:tcPr>
          <w:p w14:paraId="7765B86E" w14:textId="2C19C6E6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..</w:t>
            </w:r>
          </w:p>
        </w:tc>
        <w:tc>
          <w:tcPr>
            <w:tcW w:w="5502" w:type="dxa"/>
          </w:tcPr>
          <w:p w14:paraId="14613EF6" w14:textId="00E22EA9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71B92587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66E194CA" w14:textId="69A8E38D" w:rsidR="00BE6C50" w:rsidRPr="005C1EBC" w:rsidRDefault="003E7313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3 – slot 5</w:t>
            </w:r>
          </w:p>
        </w:tc>
      </w:tr>
      <w:tr w:rsidR="00BE6C50" w:rsidRPr="001E6232" w14:paraId="5F914045" w14:textId="77777777" w:rsidTr="005C1EBC">
        <w:tc>
          <w:tcPr>
            <w:tcW w:w="1277" w:type="dxa"/>
          </w:tcPr>
          <w:p w14:paraId="231E954E" w14:textId="24C600A1" w:rsidR="00BE6C50" w:rsidRPr="005C1EBC" w:rsidRDefault="005C1EBC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…</w:t>
            </w:r>
          </w:p>
        </w:tc>
        <w:tc>
          <w:tcPr>
            <w:tcW w:w="5502" w:type="dxa"/>
          </w:tcPr>
          <w:p w14:paraId="6752954B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663654C8" w14:textId="77777777" w:rsidR="00BE6C50" w:rsidRPr="005C1EBC" w:rsidRDefault="00BE6C50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4D5F6422" w14:textId="7F653AD6" w:rsidR="00BE6C50" w:rsidRPr="005C1EBC" w:rsidRDefault="003E7313" w:rsidP="00BB41A5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3 – slot 6</w:t>
            </w:r>
          </w:p>
        </w:tc>
      </w:tr>
      <w:tr w:rsidR="003E7313" w:rsidRPr="001E6232" w14:paraId="552826A1" w14:textId="77777777" w:rsidTr="005C1EBC">
        <w:tc>
          <w:tcPr>
            <w:tcW w:w="1277" w:type="dxa"/>
          </w:tcPr>
          <w:p w14:paraId="625B81B0" w14:textId="783A90B4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5C1EB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…</w:t>
            </w:r>
          </w:p>
        </w:tc>
        <w:tc>
          <w:tcPr>
            <w:tcW w:w="5502" w:type="dxa"/>
          </w:tcPr>
          <w:p w14:paraId="6B8B28FB" w14:textId="6B5D3AD9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54B0228A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0429DDA1" w14:textId="5AE70F4E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4 – slot 7</w:t>
            </w:r>
          </w:p>
        </w:tc>
      </w:tr>
      <w:tr w:rsidR="003E7313" w:rsidRPr="001E6232" w14:paraId="4CA60385" w14:textId="77777777" w:rsidTr="005C1EBC">
        <w:tc>
          <w:tcPr>
            <w:tcW w:w="1277" w:type="dxa"/>
          </w:tcPr>
          <w:p w14:paraId="4ECC8295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16BA7FA6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0BBFBDE7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55E4FC0B" w14:textId="3DA41CC5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4 – slot 8</w:t>
            </w:r>
          </w:p>
        </w:tc>
      </w:tr>
      <w:tr w:rsidR="003E7313" w:rsidRPr="001E6232" w14:paraId="2E9D8366" w14:textId="77777777" w:rsidTr="005C1EBC">
        <w:tc>
          <w:tcPr>
            <w:tcW w:w="1277" w:type="dxa"/>
          </w:tcPr>
          <w:p w14:paraId="40E30F82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61D6BEFF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066A3580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33932274" w14:textId="079A1F96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5 – slot 9</w:t>
            </w:r>
          </w:p>
        </w:tc>
      </w:tr>
      <w:tr w:rsidR="003E7313" w:rsidRPr="001E6232" w14:paraId="149F526F" w14:textId="77777777" w:rsidTr="005C1EBC">
        <w:tc>
          <w:tcPr>
            <w:tcW w:w="1277" w:type="dxa"/>
          </w:tcPr>
          <w:p w14:paraId="3633BB78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79ABC7BA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4E1A224E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5BA2EE5D" w14:textId="4934F6D3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5 – slot 10</w:t>
            </w:r>
          </w:p>
        </w:tc>
      </w:tr>
      <w:tr w:rsidR="003E7313" w:rsidRPr="001E6232" w14:paraId="0A08E122" w14:textId="77777777" w:rsidTr="005C1EBC">
        <w:tc>
          <w:tcPr>
            <w:tcW w:w="1277" w:type="dxa"/>
          </w:tcPr>
          <w:p w14:paraId="4286F5A5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4E8AA5A4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3801513B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2596174E" w14:textId="6483D48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6 – slot 11</w:t>
            </w:r>
          </w:p>
        </w:tc>
      </w:tr>
      <w:tr w:rsidR="003E7313" w:rsidRPr="001E6232" w14:paraId="0BDAD1FB" w14:textId="77777777" w:rsidTr="005C1EBC">
        <w:tc>
          <w:tcPr>
            <w:tcW w:w="1277" w:type="dxa"/>
          </w:tcPr>
          <w:p w14:paraId="1BE90EB8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56E6714C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6195633F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3B0D64A5" w14:textId="060ACF2B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6 – slot 12</w:t>
            </w:r>
          </w:p>
        </w:tc>
      </w:tr>
      <w:tr w:rsidR="003E7313" w:rsidRPr="001E6232" w14:paraId="05AB2345" w14:textId="77777777" w:rsidTr="005C1EBC">
        <w:tc>
          <w:tcPr>
            <w:tcW w:w="1277" w:type="dxa"/>
          </w:tcPr>
          <w:p w14:paraId="1EED5B64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12D7BDE8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799D380E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1F7C7BEE" w14:textId="1D168F68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7 – slot 13</w:t>
            </w:r>
          </w:p>
        </w:tc>
      </w:tr>
      <w:tr w:rsidR="003E7313" w:rsidRPr="001E6232" w14:paraId="7283EB46" w14:textId="77777777" w:rsidTr="005C1EBC">
        <w:tc>
          <w:tcPr>
            <w:tcW w:w="1277" w:type="dxa"/>
          </w:tcPr>
          <w:p w14:paraId="3C611150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72E1F9B5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6235982D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3D1BE744" w14:textId="4D9792B9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7 – slot 14</w:t>
            </w:r>
          </w:p>
        </w:tc>
      </w:tr>
      <w:tr w:rsidR="003E7313" w:rsidRPr="001E6232" w14:paraId="35000157" w14:textId="77777777" w:rsidTr="005C1EBC">
        <w:tc>
          <w:tcPr>
            <w:tcW w:w="1277" w:type="dxa"/>
          </w:tcPr>
          <w:p w14:paraId="3DE4DCB6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0FF3F508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1D0BEF40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6DE63EB1" w14:textId="7A66AAE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8 – slot 15</w:t>
            </w:r>
          </w:p>
        </w:tc>
      </w:tr>
      <w:tr w:rsidR="003E7313" w:rsidRPr="001E6232" w14:paraId="49DD95F3" w14:textId="77777777" w:rsidTr="005C1EBC">
        <w:tc>
          <w:tcPr>
            <w:tcW w:w="1277" w:type="dxa"/>
          </w:tcPr>
          <w:p w14:paraId="1426CAE0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2F41A3EE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043AAFEA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5A7B5E4D" w14:textId="012FB0E2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8 – slot 16</w:t>
            </w:r>
          </w:p>
        </w:tc>
      </w:tr>
      <w:tr w:rsidR="003E7313" w:rsidRPr="001E6232" w14:paraId="55717EE7" w14:textId="77777777" w:rsidTr="005C1EBC">
        <w:tc>
          <w:tcPr>
            <w:tcW w:w="1277" w:type="dxa"/>
          </w:tcPr>
          <w:p w14:paraId="2A22EF24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193CEF14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1243" w:type="dxa"/>
          </w:tcPr>
          <w:p w14:paraId="51AC922E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6470C63A" w14:textId="77FA03C6" w:rsidR="003E7313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9 – slot 17</w:t>
            </w:r>
          </w:p>
        </w:tc>
      </w:tr>
      <w:tr w:rsidR="003E7313" w:rsidRPr="001E6232" w14:paraId="003E9F8B" w14:textId="77777777" w:rsidTr="005C1EBC">
        <w:tc>
          <w:tcPr>
            <w:tcW w:w="1277" w:type="dxa"/>
          </w:tcPr>
          <w:p w14:paraId="31D032FD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502" w:type="dxa"/>
          </w:tcPr>
          <w:p w14:paraId="1B40ED74" w14:textId="72E50B03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Submit report, </w:t>
            </w:r>
            <w:r w:rsidR="007A7AB7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ssignment</w:t>
            </w:r>
          </w:p>
        </w:tc>
        <w:tc>
          <w:tcPr>
            <w:tcW w:w="1243" w:type="dxa"/>
          </w:tcPr>
          <w:p w14:paraId="24E230F1" w14:textId="77777777" w:rsidR="003E7313" w:rsidRPr="005C1EBC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3036" w:type="dxa"/>
          </w:tcPr>
          <w:p w14:paraId="147C5110" w14:textId="4FFAF8A4" w:rsidR="003E7313" w:rsidRDefault="003E7313" w:rsidP="003E7313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Week 9 – slot 18</w:t>
            </w:r>
          </w:p>
        </w:tc>
      </w:tr>
    </w:tbl>
    <w:p w14:paraId="2B9D8C07" w14:textId="36AED347" w:rsidR="00BE6C50" w:rsidRDefault="00BE6C50" w:rsidP="00271F48">
      <w:pPr>
        <w:shd w:val="clear" w:color="auto" w:fill="FFFFFF"/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6BEC1B57" w14:textId="77777777" w:rsidR="00BE6C50" w:rsidRDefault="00BE6C50">
      <w:pP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  <w:br w:type="page"/>
      </w:r>
    </w:p>
    <w:p w14:paraId="42544A2F" w14:textId="77777777" w:rsidR="00143B48" w:rsidRPr="001E6232" w:rsidRDefault="00143B48" w:rsidP="00271F48">
      <w:pPr>
        <w:shd w:val="clear" w:color="auto" w:fill="FFFFFF"/>
        <w:spacing w:after="0" w:line="360" w:lineRule="auto"/>
        <w:jc w:val="center"/>
        <w:outlineLvl w:val="0"/>
        <w:rPr>
          <w:rFonts w:ascii="Times New Roman" w:eastAsia="Times New Roman" w:hAnsi="Times New Roman" w:cs="Times New Roman"/>
          <w:b/>
          <w:bCs/>
          <w:color w:val="000000"/>
          <w:kern w:val="36"/>
          <w:sz w:val="28"/>
          <w:szCs w:val="28"/>
        </w:rPr>
      </w:pPr>
    </w:p>
    <w:p w14:paraId="322EF3CE" w14:textId="0F674045" w:rsidR="00A52870" w:rsidRPr="001E6232" w:rsidRDefault="001E6232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3" w:name="_Toc155877379"/>
      <w:r w:rsidRPr="001E6232">
        <w:rPr>
          <w:color w:val="171717"/>
          <w:sz w:val="28"/>
          <w:szCs w:val="28"/>
        </w:rPr>
        <w:t xml:space="preserve">I. </w:t>
      </w:r>
      <w:r w:rsidR="00A52870" w:rsidRPr="001E6232">
        <w:rPr>
          <w:color w:val="171717"/>
          <w:sz w:val="28"/>
          <w:szCs w:val="28"/>
        </w:rPr>
        <w:t>Introduction</w:t>
      </w:r>
      <w:bookmarkEnd w:id="3"/>
    </w:p>
    <w:p w14:paraId="01F5A71D" w14:textId="5C27ABCC" w:rsidR="006F5469" w:rsidRPr="001E6232" w:rsidRDefault="00755CB1" w:rsidP="009B74FE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Problems: ….</w:t>
      </w:r>
    </w:p>
    <w:p w14:paraId="5DAC4935" w14:textId="70EAA59C" w:rsidR="00DB42AD" w:rsidRPr="001E6232" w:rsidRDefault="001E6232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4" w:name="_Toc155877380"/>
      <w:r w:rsidRPr="001E6232">
        <w:rPr>
          <w:color w:val="171717"/>
          <w:sz w:val="28"/>
          <w:szCs w:val="28"/>
        </w:rPr>
        <w:t xml:space="preserve">II. </w:t>
      </w:r>
      <w:r w:rsidR="007A7AB7">
        <w:rPr>
          <w:color w:val="171717"/>
          <w:sz w:val="28"/>
          <w:szCs w:val="28"/>
        </w:rPr>
        <w:t>Assignment</w:t>
      </w:r>
      <w:r w:rsidR="00DB42AD" w:rsidRPr="001E6232">
        <w:rPr>
          <w:color w:val="171717"/>
          <w:sz w:val="28"/>
          <w:szCs w:val="28"/>
        </w:rPr>
        <w:t xml:space="preserve"> Objectives</w:t>
      </w:r>
      <w:bookmarkEnd w:id="4"/>
    </w:p>
    <w:p w14:paraId="0D68E810" w14:textId="4D39AC44" w:rsidR="00DB42AD" w:rsidRDefault="00DB42AD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E6232">
        <w:rPr>
          <w:rFonts w:ascii="Times New Roman" w:hAnsi="Times New Roman" w:cs="Times New Roman"/>
          <w:sz w:val="28"/>
          <w:szCs w:val="28"/>
        </w:rPr>
        <w:t xml:space="preserve">In this </w:t>
      </w:r>
      <w:r w:rsidR="007A7AB7">
        <w:rPr>
          <w:rFonts w:ascii="Times New Roman" w:hAnsi="Times New Roman" w:cs="Times New Roman"/>
          <w:sz w:val="28"/>
          <w:szCs w:val="28"/>
        </w:rPr>
        <w:t>Assignment</w:t>
      </w:r>
      <w:r w:rsidRPr="001E6232">
        <w:rPr>
          <w:rFonts w:ascii="Times New Roman" w:hAnsi="Times New Roman" w:cs="Times New Roman"/>
          <w:sz w:val="28"/>
          <w:szCs w:val="28"/>
        </w:rPr>
        <w:t xml:space="preserve">, </w:t>
      </w:r>
      <w:r w:rsidR="00271F48" w:rsidRPr="001E6232">
        <w:rPr>
          <w:rFonts w:ascii="Times New Roman" w:hAnsi="Times New Roman" w:cs="Times New Roman"/>
          <w:sz w:val="28"/>
          <w:szCs w:val="28"/>
        </w:rPr>
        <w:t>Group ….</w:t>
      </w:r>
      <w:r w:rsidRPr="001E6232">
        <w:rPr>
          <w:rFonts w:ascii="Times New Roman" w:hAnsi="Times New Roman" w:cs="Times New Roman"/>
          <w:sz w:val="28"/>
          <w:szCs w:val="28"/>
        </w:rPr>
        <w:t xml:space="preserve"> will:</w:t>
      </w:r>
    </w:p>
    <w:p w14:paraId="27DDFFB0" w14:textId="77777777" w:rsidR="00755CB1" w:rsidRPr="001E6232" w:rsidRDefault="00755CB1" w:rsidP="005D65C0">
      <w:pPr>
        <w:spacing w:before="120" w:after="120" w:line="36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04C65B8F" w14:textId="586A478D" w:rsidR="005E4400" w:rsidRPr="001E6232" w:rsidRDefault="001E6232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5" w:name="_Toc155877381"/>
      <w:r w:rsidRPr="001E6232">
        <w:rPr>
          <w:color w:val="171717"/>
          <w:sz w:val="28"/>
          <w:szCs w:val="28"/>
        </w:rPr>
        <w:t xml:space="preserve">III. </w:t>
      </w:r>
      <w:r w:rsidR="005D5D85" w:rsidRPr="001E6232">
        <w:rPr>
          <w:color w:val="171717"/>
          <w:sz w:val="28"/>
          <w:szCs w:val="28"/>
        </w:rPr>
        <w:t>Database De</w:t>
      </w:r>
      <w:r w:rsidR="00461915" w:rsidRPr="001E6232">
        <w:rPr>
          <w:color w:val="171717"/>
          <w:sz w:val="28"/>
          <w:szCs w:val="28"/>
        </w:rPr>
        <w:t>sig</w:t>
      </w:r>
      <w:r w:rsidR="005D5D85" w:rsidRPr="001E6232">
        <w:rPr>
          <w:color w:val="171717"/>
          <w:sz w:val="28"/>
          <w:szCs w:val="28"/>
        </w:rPr>
        <w:t>n</w:t>
      </w:r>
      <w:bookmarkEnd w:id="5"/>
    </w:p>
    <w:p w14:paraId="0DDA8334" w14:textId="5BE1BC8F" w:rsidR="00BE6C50" w:rsidRDefault="001E6232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6" w:name="_Toc155877382"/>
      <w:r w:rsidRPr="00ED7603">
        <w:rPr>
          <w:color w:val="171717"/>
          <w:sz w:val="28"/>
          <w:szCs w:val="28"/>
        </w:rPr>
        <w:t xml:space="preserve">3.1 </w:t>
      </w:r>
      <w:r w:rsidR="00BE6C50">
        <w:rPr>
          <w:color w:val="171717"/>
          <w:sz w:val="28"/>
          <w:szCs w:val="28"/>
        </w:rPr>
        <w:t xml:space="preserve">ERD </w:t>
      </w:r>
    </w:p>
    <w:p w14:paraId="3B927B67" w14:textId="4BAD8977" w:rsidR="005533EA" w:rsidRPr="005533EA" w:rsidRDefault="00A2391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3.1.1 </w:t>
      </w:r>
      <w:r w:rsidR="005533EA" w:rsidRPr="005533EA">
        <w:rPr>
          <w:b w:val="0"/>
          <w:bCs w:val="0"/>
          <w:color w:val="171717"/>
          <w:sz w:val="28"/>
          <w:szCs w:val="28"/>
        </w:rPr>
        <w:t>ERD</w:t>
      </w:r>
    </w:p>
    <w:p w14:paraId="0F6157A8" w14:textId="0B8F4D7F" w:rsidR="005533EA" w:rsidRPr="005533EA" w:rsidRDefault="00A2391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3.1.2 </w:t>
      </w:r>
      <w:r w:rsidR="005533EA" w:rsidRPr="005533EA">
        <w:rPr>
          <w:b w:val="0"/>
          <w:bCs w:val="0"/>
          <w:color w:val="171717"/>
          <w:sz w:val="28"/>
          <w:szCs w:val="28"/>
        </w:rPr>
        <w:t>Detail of Entit</w:t>
      </w:r>
      <w:r w:rsidR="005C1EBC">
        <w:rPr>
          <w:b w:val="0"/>
          <w:bCs w:val="0"/>
          <w:color w:val="171717"/>
          <w:sz w:val="28"/>
          <w:szCs w:val="28"/>
        </w:rPr>
        <w:t>ies</w:t>
      </w:r>
    </w:p>
    <w:p w14:paraId="3402775D" w14:textId="75605596" w:rsidR="005533EA" w:rsidRPr="005533EA" w:rsidRDefault="00A2391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3.1.3 </w:t>
      </w:r>
      <w:r w:rsidR="005533EA" w:rsidRPr="005533EA">
        <w:rPr>
          <w:b w:val="0"/>
          <w:bCs w:val="0"/>
          <w:color w:val="171717"/>
          <w:sz w:val="28"/>
          <w:szCs w:val="28"/>
        </w:rPr>
        <w:t xml:space="preserve">ERD </w:t>
      </w:r>
      <w:r w:rsidR="005533EA" w:rsidRPr="005533EA">
        <w:rPr>
          <w:b w:val="0"/>
          <w:bCs w:val="0"/>
          <w:color w:val="171717"/>
          <w:sz w:val="28"/>
          <w:szCs w:val="28"/>
        </w:rPr>
        <w:sym w:font="Wingdings" w:char="F0E0"/>
      </w:r>
      <w:r w:rsidR="005533EA" w:rsidRPr="005533EA">
        <w:rPr>
          <w:b w:val="0"/>
          <w:bCs w:val="0"/>
          <w:color w:val="171717"/>
          <w:sz w:val="28"/>
          <w:szCs w:val="28"/>
        </w:rPr>
        <w:t xml:space="preserve"> Database schema</w:t>
      </w:r>
    </w:p>
    <w:p w14:paraId="3D9619CB" w14:textId="68F50FCB" w:rsidR="00755CB1" w:rsidRPr="00ED7603" w:rsidRDefault="00BE6C50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 xml:space="preserve">3.2 </w:t>
      </w:r>
      <w:r w:rsidR="001E6232" w:rsidRPr="00ED7603">
        <w:rPr>
          <w:color w:val="171717"/>
          <w:sz w:val="28"/>
          <w:szCs w:val="28"/>
        </w:rPr>
        <w:t>Tables in your database</w:t>
      </w:r>
      <w:bookmarkEnd w:id="6"/>
    </w:p>
    <w:p w14:paraId="319A5C93" w14:textId="6E2B862B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7" w:name="_Toc155877384"/>
      <w:r>
        <w:rPr>
          <w:b w:val="0"/>
          <w:bCs w:val="0"/>
          <w:color w:val="171717"/>
          <w:sz w:val="28"/>
          <w:szCs w:val="28"/>
        </w:rPr>
        <w:t>- Number of tables</w:t>
      </w:r>
      <w:bookmarkEnd w:id="7"/>
      <w:r w:rsidR="00A2391C">
        <w:rPr>
          <w:b w:val="0"/>
          <w:bCs w:val="0"/>
          <w:color w:val="171717"/>
          <w:sz w:val="28"/>
          <w:szCs w:val="28"/>
        </w:rPr>
        <w:t xml:space="preserve">: </w:t>
      </w:r>
    </w:p>
    <w:p w14:paraId="58A7D301" w14:textId="192CD702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8" w:name="_Toc155877385"/>
      <w:r>
        <w:rPr>
          <w:b w:val="0"/>
          <w:bCs w:val="0"/>
          <w:color w:val="171717"/>
          <w:sz w:val="28"/>
          <w:szCs w:val="28"/>
        </w:rPr>
        <w:t>- Any tables:</w:t>
      </w:r>
      <w:bookmarkEnd w:id="8"/>
    </w:p>
    <w:p w14:paraId="4E30214D" w14:textId="2C1BC401" w:rsidR="005533EA" w:rsidRDefault="005533EA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55CB1" w14:paraId="3B3A88CB" w14:textId="77777777" w:rsidTr="00755CB1">
        <w:tc>
          <w:tcPr>
            <w:tcW w:w="2337" w:type="dxa"/>
          </w:tcPr>
          <w:p w14:paraId="0E94388B" w14:textId="778ABC90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Products</w:t>
            </w:r>
          </w:p>
        </w:tc>
        <w:tc>
          <w:tcPr>
            <w:tcW w:w="2337" w:type="dxa"/>
          </w:tcPr>
          <w:p w14:paraId="6749F3AD" w14:textId="7E4B1EC0" w:rsidR="00755CB1" w:rsidRDefault="00755CB1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1B16231E" w14:textId="2E9ECDE4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Primary Key</w:t>
            </w:r>
          </w:p>
        </w:tc>
        <w:tc>
          <w:tcPr>
            <w:tcW w:w="2338" w:type="dxa"/>
          </w:tcPr>
          <w:p w14:paraId="3B4E059F" w14:textId="28D759D6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Identity</w:t>
            </w:r>
          </w:p>
        </w:tc>
      </w:tr>
      <w:tr w:rsidR="00755CB1" w14:paraId="447BCCDA" w14:textId="77777777" w:rsidTr="00755CB1">
        <w:tc>
          <w:tcPr>
            <w:tcW w:w="2337" w:type="dxa"/>
          </w:tcPr>
          <w:p w14:paraId="4F9E9A07" w14:textId="471769A0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Id</w:t>
            </w:r>
          </w:p>
        </w:tc>
        <w:tc>
          <w:tcPr>
            <w:tcW w:w="2337" w:type="dxa"/>
          </w:tcPr>
          <w:p w14:paraId="1287E6EC" w14:textId="5A669D3D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int</w:t>
            </w:r>
          </w:p>
        </w:tc>
        <w:tc>
          <w:tcPr>
            <w:tcW w:w="2338" w:type="dxa"/>
          </w:tcPr>
          <w:p w14:paraId="02B2A030" w14:textId="7F79D587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Yes</w:t>
            </w:r>
          </w:p>
        </w:tc>
        <w:tc>
          <w:tcPr>
            <w:tcW w:w="2338" w:type="dxa"/>
          </w:tcPr>
          <w:p w14:paraId="19B80A9C" w14:textId="39C41F57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Yes</w:t>
            </w:r>
          </w:p>
        </w:tc>
      </w:tr>
      <w:tr w:rsidR="00755CB1" w14:paraId="3566F51E" w14:textId="77777777" w:rsidTr="00755CB1">
        <w:tc>
          <w:tcPr>
            <w:tcW w:w="2337" w:type="dxa"/>
          </w:tcPr>
          <w:p w14:paraId="5C6EB14B" w14:textId="3820326E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ProductName</w:t>
            </w:r>
          </w:p>
        </w:tc>
        <w:tc>
          <w:tcPr>
            <w:tcW w:w="2337" w:type="dxa"/>
          </w:tcPr>
          <w:p w14:paraId="1D946BE1" w14:textId="59EAAAEA" w:rsidR="00755CB1" w:rsidRDefault="00F71562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  <w:r>
              <w:rPr>
                <w:b w:val="0"/>
                <w:bCs w:val="0"/>
                <w:color w:val="171717"/>
                <w:sz w:val="28"/>
                <w:szCs w:val="28"/>
              </w:rPr>
              <w:t>nvarchar</w:t>
            </w:r>
          </w:p>
        </w:tc>
        <w:tc>
          <w:tcPr>
            <w:tcW w:w="2338" w:type="dxa"/>
          </w:tcPr>
          <w:p w14:paraId="61FB6436" w14:textId="77777777" w:rsidR="00755CB1" w:rsidRDefault="00755CB1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</w:p>
        </w:tc>
        <w:tc>
          <w:tcPr>
            <w:tcW w:w="2338" w:type="dxa"/>
          </w:tcPr>
          <w:p w14:paraId="044064C8" w14:textId="77777777" w:rsidR="00755CB1" w:rsidRDefault="00755CB1" w:rsidP="001E6232">
            <w:pPr>
              <w:pStyle w:val="Heading1"/>
              <w:spacing w:before="120" w:beforeAutospacing="0" w:after="120" w:afterAutospacing="0" w:line="360" w:lineRule="auto"/>
              <w:rPr>
                <w:b w:val="0"/>
                <w:bCs w:val="0"/>
                <w:color w:val="171717"/>
                <w:sz w:val="28"/>
                <w:szCs w:val="28"/>
              </w:rPr>
            </w:pPr>
          </w:p>
        </w:tc>
      </w:tr>
    </w:tbl>
    <w:p w14:paraId="26B79A14" w14:textId="6E2A466B" w:rsidR="001E6232" w:rsidRDefault="001E6232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9" w:name="_Toc155877389"/>
      <w:r w:rsidRPr="00ED7603">
        <w:rPr>
          <w:color w:val="171717"/>
          <w:sz w:val="28"/>
          <w:szCs w:val="28"/>
        </w:rPr>
        <w:t>3.</w:t>
      </w:r>
      <w:r w:rsidR="00BE6C50">
        <w:rPr>
          <w:color w:val="171717"/>
          <w:sz w:val="28"/>
          <w:szCs w:val="28"/>
        </w:rPr>
        <w:t>3</w:t>
      </w:r>
      <w:r w:rsidRPr="00ED7603">
        <w:rPr>
          <w:color w:val="171717"/>
          <w:sz w:val="28"/>
          <w:szCs w:val="28"/>
        </w:rPr>
        <w:t xml:space="preserve"> Relationship between the tables…</w:t>
      </w:r>
      <w:bookmarkEnd w:id="9"/>
    </w:p>
    <w:p w14:paraId="1B4551A6" w14:textId="77777777" w:rsidR="00A2391C" w:rsidRDefault="00A2391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>
        <w:rPr>
          <w:color w:val="171717"/>
          <w:sz w:val="28"/>
          <w:szCs w:val="28"/>
        </w:rPr>
        <w:t xml:space="preserve">Chụp ảnh </w:t>
      </w:r>
      <w:r w:rsidRPr="00ED7603">
        <w:rPr>
          <w:color w:val="171717"/>
          <w:sz w:val="28"/>
          <w:szCs w:val="28"/>
        </w:rPr>
        <w:t>Relationship</w:t>
      </w:r>
      <w:r>
        <w:rPr>
          <w:color w:val="171717"/>
          <w:sz w:val="28"/>
          <w:szCs w:val="28"/>
        </w:rPr>
        <w:t xml:space="preserve"> diagram: </w:t>
      </w:r>
    </w:p>
    <w:p w14:paraId="6B400B78" w14:textId="14FE9ABD" w:rsidR="00A2391C" w:rsidRPr="00ED7603" w:rsidRDefault="00A2391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S</w:t>
      </w:r>
      <w:r w:rsidRPr="00A2391C">
        <w:rPr>
          <w:b w:val="0"/>
          <w:bCs w:val="0"/>
          <w:color w:val="171717"/>
          <w:sz w:val="28"/>
          <w:szCs w:val="28"/>
        </w:rPr>
        <w:t>au đó giải thích</w:t>
      </w:r>
    </w:p>
    <w:p w14:paraId="1D731B0C" w14:textId="5D31E3F8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0" w:name="_Toc155877390"/>
      <w:r>
        <w:rPr>
          <w:b w:val="0"/>
          <w:bCs w:val="0"/>
          <w:color w:val="171717"/>
          <w:sz w:val="28"/>
          <w:szCs w:val="28"/>
        </w:rPr>
        <w:lastRenderedPageBreak/>
        <w:t>Sau khi mô tả:</w:t>
      </w:r>
      <w:bookmarkEnd w:id="10"/>
    </w:p>
    <w:p w14:paraId="49DFEE58" w14:textId="5BD06C93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1" w:name="_Toc155877391"/>
      <w:r>
        <w:rPr>
          <w:b w:val="0"/>
          <w:bCs w:val="0"/>
          <w:color w:val="171717"/>
          <w:sz w:val="28"/>
          <w:szCs w:val="28"/>
        </w:rPr>
        <w:t>Bảng 1 liên kết với bảng 2 qua khoá ngoại…</w:t>
      </w:r>
      <w:bookmarkEnd w:id="11"/>
    </w:p>
    <w:p w14:paraId="2F99B8E9" w14:textId="6453E12F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2" w:name="_Toc155877392"/>
      <w:r>
        <w:rPr>
          <w:b w:val="0"/>
          <w:bCs w:val="0"/>
          <w:color w:val="171717"/>
          <w:sz w:val="28"/>
          <w:szCs w:val="28"/>
        </w:rPr>
        <w:t>….</w:t>
      </w:r>
      <w:bookmarkEnd w:id="12"/>
    </w:p>
    <w:p w14:paraId="7B9E4D1C" w14:textId="09C3E392" w:rsidR="00755CB1" w:rsidRDefault="00755CB1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3" w:name="_Toc155877393"/>
      <w:r>
        <w:rPr>
          <w:b w:val="0"/>
          <w:bCs w:val="0"/>
          <w:color w:val="171717"/>
          <w:sz w:val="28"/>
          <w:szCs w:val="28"/>
        </w:rPr>
        <w:t>Chụp ảnh:</w:t>
      </w:r>
      <w:bookmarkEnd w:id="13"/>
    </w:p>
    <w:p w14:paraId="4E9A4E96" w14:textId="5BBA5858" w:rsidR="008C76BC" w:rsidRPr="005533EA" w:rsidRDefault="008C76B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 w:rsidRPr="005533EA">
        <w:rPr>
          <w:color w:val="171717"/>
          <w:sz w:val="28"/>
          <w:szCs w:val="28"/>
        </w:rPr>
        <w:t>3.4 Connection database</w:t>
      </w:r>
    </w:p>
    <w:p w14:paraId="3D8DBD68" w14:textId="77777777" w:rsidR="008C76BC" w:rsidRDefault="008C76BC" w:rsidP="008C76BC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4" w:name="_Toc155877383"/>
      <w:r>
        <w:rPr>
          <w:b w:val="0"/>
          <w:bCs w:val="0"/>
          <w:color w:val="171717"/>
          <w:sz w:val="28"/>
          <w:szCs w:val="28"/>
        </w:rPr>
        <w:t>Data- first or code - first</w:t>
      </w:r>
      <w:bookmarkEnd w:id="14"/>
    </w:p>
    <w:p w14:paraId="12AE2352" w14:textId="40ED81E7" w:rsidR="008C76BC" w:rsidRDefault="008C76B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ConnectionString….</w:t>
      </w:r>
    </w:p>
    <w:p w14:paraId="1ACBF100" w14:textId="2C2595CE" w:rsidR="008C76BC" w:rsidRDefault="008C76BC" w:rsidP="001E6232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Command….</w:t>
      </w:r>
    </w:p>
    <w:p w14:paraId="6D0827E2" w14:textId="403B2884" w:rsidR="005E4400" w:rsidRPr="001E6232" w:rsidRDefault="001E6232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bookmarkStart w:id="15" w:name="_Toc155877394"/>
      <w:r w:rsidRPr="001E6232">
        <w:rPr>
          <w:color w:val="171717"/>
          <w:sz w:val="28"/>
          <w:szCs w:val="28"/>
        </w:rPr>
        <w:t>IV.</w:t>
      </w:r>
      <w:r w:rsidR="005533EA">
        <w:rPr>
          <w:color w:val="171717"/>
          <w:sz w:val="28"/>
          <w:szCs w:val="28"/>
        </w:rPr>
        <w:t xml:space="preserve"> </w:t>
      </w:r>
      <w:r w:rsidR="005E4400" w:rsidRPr="001E6232">
        <w:rPr>
          <w:color w:val="171717"/>
          <w:sz w:val="28"/>
          <w:szCs w:val="28"/>
        </w:rPr>
        <w:t>Main Functions</w:t>
      </w:r>
      <w:r w:rsidRPr="001E6232">
        <w:rPr>
          <w:color w:val="171717"/>
          <w:sz w:val="28"/>
          <w:szCs w:val="28"/>
        </w:rPr>
        <w:t xml:space="preserve"> of Application</w:t>
      </w:r>
      <w:bookmarkEnd w:id="15"/>
    </w:p>
    <w:p w14:paraId="1BA87C64" w14:textId="56B8EEDB" w:rsidR="005533EA" w:rsidRPr="001E6232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4.1 CRUD</w:t>
      </w:r>
      <w:r w:rsidR="005533EA">
        <w:rPr>
          <w:b w:val="0"/>
          <w:bCs w:val="0"/>
          <w:color w:val="171717"/>
          <w:sz w:val="28"/>
          <w:szCs w:val="28"/>
        </w:rPr>
        <w:t>:</w:t>
      </w:r>
    </w:p>
    <w:p w14:paraId="3A77262D" w14:textId="77777777" w:rsidR="006E5ACE" w:rsidRDefault="00575AE5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bookmarkStart w:id="16" w:name="_Toc155877396"/>
      <w:r>
        <w:rPr>
          <w:b w:val="0"/>
          <w:bCs w:val="0"/>
          <w:color w:val="171717"/>
          <w:sz w:val="28"/>
          <w:szCs w:val="28"/>
        </w:rPr>
        <w:t xml:space="preserve">4.2 </w:t>
      </w:r>
      <w:r w:rsidR="001E6232" w:rsidRPr="001E6232">
        <w:rPr>
          <w:b w:val="0"/>
          <w:bCs w:val="0"/>
          <w:color w:val="171717"/>
          <w:sz w:val="28"/>
          <w:szCs w:val="28"/>
        </w:rPr>
        <w:t xml:space="preserve">Other functions: </w:t>
      </w:r>
    </w:p>
    <w:p w14:paraId="7DECBE17" w14:textId="77777777" w:rsidR="006E5ACE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a. </w:t>
      </w:r>
      <w:r w:rsidR="00575AE5">
        <w:rPr>
          <w:b w:val="0"/>
          <w:bCs w:val="0"/>
          <w:color w:val="171717"/>
          <w:sz w:val="28"/>
          <w:szCs w:val="28"/>
        </w:rPr>
        <w:t xml:space="preserve">Register, </w:t>
      </w:r>
    </w:p>
    <w:p w14:paraId="53ED8C60" w14:textId="5B64B055" w:rsidR="006E5ACE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b. </w:t>
      </w:r>
      <w:r w:rsidR="00575AE5">
        <w:rPr>
          <w:b w:val="0"/>
          <w:bCs w:val="0"/>
          <w:color w:val="171717"/>
          <w:sz w:val="28"/>
          <w:szCs w:val="28"/>
        </w:rPr>
        <w:t xml:space="preserve">login, </w:t>
      </w:r>
    </w:p>
    <w:p w14:paraId="2F4C66A2" w14:textId="2A50F483" w:rsidR="006E5ACE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c. </w:t>
      </w:r>
      <w:r w:rsidR="00575AE5">
        <w:rPr>
          <w:b w:val="0"/>
          <w:bCs w:val="0"/>
          <w:color w:val="171717"/>
          <w:sz w:val="28"/>
          <w:szCs w:val="28"/>
        </w:rPr>
        <w:t>s</w:t>
      </w:r>
      <w:r w:rsidR="001E6232" w:rsidRPr="001E6232">
        <w:rPr>
          <w:b w:val="0"/>
          <w:bCs w:val="0"/>
          <w:color w:val="171717"/>
          <w:sz w:val="28"/>
          <w:szCs w:val="28"/>
        </w:rPr>
        <w:t xml:space="preserve">earch, </w:t>
      </w:r>
    </w:p>
    <w:p w14:paraId="60E72118" w14:textId="52414C3C" w:rsidR="006E5ACE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d. </w:t>
      </w:r>
      <w:r w:rsidR="001E6232" w:rsidRPr="001E6232">
        <w:rPr>
          <w:b w:val="0"/>
          <w:bCs w:val="0"/>
          <w:color w:val="171717"/>
          <w:sz w:val="28"/>
          <w:szCs w:val="28"/>
        </w:rPr>
        <w:t xml:space="preserve">sort, </w:t>
      </w:r>
    </w:p>
    <w:p w14:paraId="311AE31B" w14:textId="304D6FA5" w:rsidR="001E6232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 xml:space="preserve">e. </w:t>
      </w:r>
      <w:r w:rsidR="001E6232" w:rsidRPr="001E6232">
        <w:rPr>
          <w:b w:val="0"/>
          <w:bCs w:val="0"/>
          <w:color w:val="171717"/>
          <w:sz w:val="28"/>
          <w:szCs w:val="28"/>
        </w:rPr>
        <w:t>export report (Excel, form…)</w:t>
      </w:r>
      <w:r w:rsidR="00755CB1">
        <w:rPr>
          <w:b w:val="0"/>
          <w:bCs w:val="0"/>
          <w:color w:val="171717"/>
          <w:sz w:val="28"/>
          <w:szCs w:val="28"/>
        </w:rPr>
        <w:t>….</w:t>
      </w:r>
      <w:bookmarkEnd w:id="16"/>
    </w:p>
    <w:p w14:paraId="69EA5ED6" w14:textId="7193B8A8" w:rsidR="006E5ACE" w:rsidRDefault="006E5ACE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f. Paging</w:t>
      </w:r>
    </w:p>
    <w:p w14:paraId="652C09B4" w14:textId="5BC6F9CF" w:rsidR="00A2391C" w:rsidRDefault="00BE6C5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 w:rsidRPr="00A2391C">
        <w:rPr>
          <w:color w:val="171717"/>
          <w:sz w:val="28"/>
          <w:szCs w:val="28"/>
        </w:rPr>
        <w:t xml:space="preserve">4.3 Design </w:t>
      </w:r>
      <w:r w:rsidR="006E5ACE">
        <w:rPr>
          <w:color w:val="171717"/>
          <w:sz w:val="28"/>
          <w:szCs w:val="28"/>
        </w:rPr>
        <w:t>font-end</w:t>
      </w:r>
    </w:p>
    <w:p w14:paraId="3E739F41" w14:textId="3421BCEB" w:rsidR="00755CB1" w:rsidRPr="006E5ACE" w:rsidRDefault="008C76BC" w:rsidP="008C76BC">
      <w:pPr>
        <w:pStyle w:val="Heading1"/>
        <w:shd w:val="clear" w:color="auto" w:fill="FFFFFF"/>
        <w:spacing w:before="120" w:beforeAutospacing="0" w:after="120" w:afterAutospacing="0" w:line="360" w:lineRule="auto"/>
        <w:rPr>
          <w:color w:val="171717"/>
          <w:sz w:val="28"/>
          <w:szCs w:val="28"/>
        </w:rPr>
      </w:pPr>
      <w:r w:rsidRPr="006E5ACE">
        <w:rPr>
          <w:color w:val="171717"/>
          <w:sz w:val="28"/>
          <w:szCs w:val="28"/>
        </w:rPr>
        <w:t>4.4 Implement (Coding)</w:t>
      </w:r>
    </w:p>
    <w:p w14:paraId="258FAAE4" w14:textId="6BCAB09F" w:rsidR="006E5ACE" w:rsidRDefault="006E5ACE" w:rsidP="008C76BC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4.4.1 Lựa chọn framework áp dụng vào trong Assignment</w:t>
      </w:r>
    </w:p>
    <w:p w14:paraId="68CDF998" w14:textId="276BB60B" w:rsidR="006E5ACE" w:rsidRDefault="006E5ACE" w:rsidP="008C76BC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171717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t>4.4.2 Cấu trúc thư mục Project của Assignment</w:t>
      </w:r>
    </w:p>
    <w:p w14:paraId="1B4C5DC6" w14:textId="11716B54" w:rsidR="00A2391C" w:rsidRDefault="006E5ACE" w:rsidP="008C76BC">
      <w:pPr>
        <w:pStyle w:val="Heading1"/>
        <w:shd w:val="clear" w:color="auto" w:fill="FFFFFF"/>
        <w:spacing w:before="120" w:beforeAutospacing="0" w:after="120" w:afterAutospacing="0" w:line="360" w:lineRule="auto"/>
        <w:rPr>
          <w:b w:val="0"/>
          <w:bCs w:val="0"/>
          <w:color w:val="FF0000"/>
          <w:sz w:val="28"/>
          <w:szCs w:val="28"/>
        </w:rPr>
      </w:pPr>
      <w:r>
        <w:rPr>
          <w:b w:val="0"/>
          <w:bCs w:val="0"/>
          <w:color w:val="171717"/>
          <w:sz w:val="28"/>
          <w:szCs w:val="28"/>
        </w:rPr>
        <w:lastRenderedPageBreak/>
        <w:t>4.4.3 F</w:t>
      </w:r>
      <w:r w:rsidR="00A2391C">
        <w:rPr>
          <w:b w:val="0"/>
          <w:bCs w:val="0"/>
          <w:color w:val="171717"/>
          <w:sz w:val="28"/>
          <w:szCs w:val="28"/>
        </w:rPr>
        <w:t>ile</w:t>
      </w:r>
      <w:r>
        <w:rPr>
          <w:b w:val="0"/>
          <w:bCs w:val="0"/>
          <w:color w:val="171717"/>
          <w:sz w:val="28"/>
          <w:szCs w:val="28"/>
        </w:rPr>
        <w:t>s</w:t>
      </w:r>
      <w:r w:rsidR="00A2391C">
        <w:rPr>
          <w:b w:val="0"/>
          <w:bCs w:val="0"/>
          <w:color w:val="171717"/>
          <w:sz w:val="28"/>
          <w:szCs w:val="28"/>
        </w:rPr>
        <w:t xml:space="preserve"> code: </w:t>
      </w:r>
    </w:p>
    <w:p w14:paraId="51D6D219" w14:textId="77777777" w:rsidR="00755CB1" w:rsidRDefault="00755CB1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p w14:paraId="19265DE7" w14:textId="77777777" w:rsidR="00F71562" w:rsidRDefault="00F71562" w:rsidP="003A61B5">
      <w:pPr>
        <w:spacing w:before="120" w:after="120" w:line="360" w:lineRule="auto"/>
        <w:ind w:firstLine="567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2C04CE61" w14:textId="5B81FDFD" w:rsidR="00ED7603" w:rsidRDefault="00ED7603" w:rsidP="003A61B5">
      <w:pPr>
        <w:spacing w:before="120" w:after="120" w:line="360" w:lineRule="auto"/>
        <w:ind w:firstLine="567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EST</w:t>
      </w:r>
      <w:r w:rsidR="005533EA"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CASE</w:t>
      </w:r>
    </w:p>
    <w:p w14:paraId="63F6B11B" w14:textId="683B85D1" w:rsidR="00A2391C" w:rsidRDefault="00A2391C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Number of test cases:</w:t>
      </w:r>
    </w:p>
    <w:p w14:paraId="64B9C28B" w14:textId="32683CF1" w:rsidR="00BE6C50" w:rsidRDefault="00A2391C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est functions…</w:t>
      </w:r>
      <w:r w:rsidR="00BE6C50"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p w14:paraId="6497C121" w14:textId="635AC357" w:rsidR="003A61B5" w:rsidRDefault="003A61B5" w:rsidP="003A61B5">
      <w:pPr>
        <w:spacing w:before="120" w:after="120" w:line="360" w:lineRule="auto"/>
        <w:ind w:firstLine="567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lastRenderedPageBreak/>
        <w:t>TEST CASE RESULTS</w:t>
      </w:r>
    </w:p>
    <w:p w14:paraId="44B6B55E" w14:textId="78404A70" w:rsidR="00ED7603" w:rsidRDefault="00A2391C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Test functions…+ results</w:t>
      </w:r>
    </w:p>
    <w:p w14:paraId="756B59FD" w14:textId="4E898BC0" w:rsidR="00A2391C" w:rsidRDefault="00A2391C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br w:type="page"/>
      </w:r>
    </w:p>
    <w:p w14:paraId="0DC32303" w14:textId="77777777" w:rsidR="00A2391C" w:rsidRDefault="00A2391C">
      <w:pPr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5555913B" w14:textId="2101FEC6" w:rsidR="005D3C37" w:rsidRDefault="003A61B5" w:rsidP="003A61B5">
      <w:pPr>
        <w:spacing w:before="120" w:after="120" w:line="360" w:lineRule="auto"/>
        <w:ind w:firstLine="567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REFERENCE MATERIALS</w:t>
      </w:r>
    </w:p>
    <w:p w14:paraId="1C7B8FDC" w14:textId="241A255A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 xml:space="preserve">[1] </w:t>
      </w:r>
    </w:p>
    <w:p w14:paraId="1A40C79F" w14:textId="1A65AA9E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[2]</w:t>
      </w:r>
    </w:p>
    <w:p w14:paraId="7DBA28DE" w14:textId="4334D86B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[3]</w:t>
      </w:r>
    </w:p>
    <w:p w14:paraId="2F24BE69" w14:textId="3B86D19D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[4]</w:t>
      </w:r>
    </w:p>
    <w:p w14:paraId="0EC15F19" w14:textId="670D3943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[5]</w:t>
      </w:r>
    </w:p>
    <w:p w14:paraId="0D1D7B17" w14:textId="3E5CD361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[6]</w:t>
      </w:r>
    </w:p>
    <w:p w14:paraId="71B4F385" w14:textId="77777777" w:rsidR="005533EA" w:rsidRDefault="005533EA" w:rsidP="005533EA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441866C" w14:textId="77777777" w:rsidR="00ED7603" w:rsidRDefault="00ED7603" w:rsidP="00ED7603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4E2BBB5A" w14:textId="77777777" w:rsidR="003A61B5" w:rsidRPr="001E6232" w:rsidRDefault="003A61B5" w:rsidP="005D3C37">
      <w:pPr>
        <w:spacing w:before="120" w:after="120" w:line="360" w:lineRule="auto"/>
        <w:ind w:firstLine="567"/>
        <w:jc w:val="both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sectPr w:rsidR="003A61B5" w:rsidRPr="001E623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CCFAD5" w14:textId="77777777" w:rsidR="003C7FB5" w:rsidRDefault="003C7FB5" w:rsidP="00E837CA">
      <w:pPr>
        <w:spacing w:after="0" w:line="240" w:lineRule="auto"/>
      </w:pPr>
      <w:r>
        <w:separator/>
      </w:r>
    </w:p>
  </w:endnote>
  <w:endnote w:type="continuationSeparator" w:id="0">
    <w:p w14:paraId="455E0DE9" w14:textId="77777777" w:rsidR="003C7FB5" w:rsidRDefault="003C7FB5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8938722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5FDA7F" w14:textId="623C5F1A" w:rsidR="00EB0F3C" w:rsidRDefault="00EB0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F8F27" w14:textId="77777777" w:rsidR="003C7FB5" w:rsidRDefault="003C7FB5" w:rsidP="00E837CA">
      <w:pPr>
        <w:spacing w:after="0" w:line="240" w:lineRule="auto"/>
      </w:pPr>
      <w:r>
        <w:separator/>
      </w:r>
    </w:p>
  </w:footnote>
  <w:footnote w:type="continuationSeparator" w:id="0">
    <w:p w14:paraId="0A47BE7A" w14:textId="77777777" w:rsidR="003C7FB5" w:rsidRDefault="003C7FB5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F3864D5"/>
    <w:multiLevelType w:val="hybridMultilevel"/>
    <w:tmpl w:val="C98E019C"/>
    <w:lvl w:ilvl="0" w:tplc="293C300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BE6CDC"/>
    <w:multiLevelType w:val="hybridMultilevel"/>
    <w:tmpl w:val="1B5852EA"/>
    <w:lvl w:ilvl="0" w:tplc="04B25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0500906">
    <w:abstractNumId w:val="2"/>
  </w:num>
  <w:num w:numId="2" w16cid:durableId="26874369">
    <w:abstractNumId w:val="1"/>
  </w:num>
  <w:num w:numId="3" w16cid:durableId="345402084">
    <w:abstractNumId w:val="5"/>
  </w:num>
  <w:num w:numId="4" w16cid:durableId="1561597279">
    <w:abstractNumId w:val="3"/>
  </w:num>
  <w:num w:numId="5" w16cid:durableId="2016685182">
    <w:abstractNumId w:val="0"/>
  </w:num>
  <w:num w:numId="6" w16cid:durableId="13529512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B36D4"/>
    <w:rsid w:val="000C2C46"/>
    <w:rsid w:val="000C38BA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3B48"/>
    <w:rsid w:val="00147D6C"/>
    <w:rsid w:val="00152D97"/>
    <w:rsid w:val="0017077E"/>
    <w:rsid w:val="00171247"/>
    <w:rsid w:val="001838AC"/>
    <w:rsid w:val="001C016D"/>
    <w:rsid w:val="001C1F15"/>
    <w:rsid w:val="001D7989"/>
    <w:rsid w:val="001E43A4"/>
    <w:rsid w:val="001E6232"/>
    <w:rsid w:val="001E6683"/>
    <w:rsid w:val="001F6073"/>
    <w:rsid w:val="001F60C2"/>
    <w:rsid w:val="00224CE1"/>
    <w:rsid w:val="00224FC6"/>
    <w:rsid w:val="00232815"/>
    <w:rsid w:val="00263651"/>
    <w:rsid w:val="00267680"/>
    <w:rsid w:val="00271F48"/>
    <w:rsid w:val="00272F77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A61B5"/>
    <w:rsid w:val="003C20B9"/>
    <w:rsid w:val="003C3436"/>
    <w:rsid w:val="003C7FB5"/>
    <w:rsid w:val="003D5D37"/>
    <w:rsid w:val="003E5F89"/>
    <w:rsid w:val="003E7313"/>
    <w:rsid w:val="003F01C6"/>
    <w:rsid w:val="003F3014"/>
    <w:rsid w:val="00414F29"/>
    <w:rsid w:val="004216F3"/>
    <w:rsid w:val="00434B0F"/>
    <w:rsid w:val="00434B47"/>
    <w:rsid w:val="0043541E"/>
    <w:rsid w:val="00461301"/>
    <w:rsid w:val="00461915"/>
    <w:rsid w:val="00475948"/>
    <w:rsid w:val="004A3753"/>
    <w:rsid w:val="004A406E"/>
    <w:rsid w:val="004A4E42"/>
    <w:rsid w:val="004B6AC4"/>
    <w:rsid w:val="004B6CDC"/>
    <w:rsid w:val="004C4C15"/>
    <w:rsid w:val="004E7444"/>
    <w:rsid w:val="004E751F"/>
    <w:rsid w:val="0052011B"/>
    <w:rsid w:val="00532FFC"/>
    <w:rsid w:val="00535972"/>
    <w:rsid w:val="005364FF"/>
    <w:rsid w:val="0053774C"/>
    <w:rsid w:val="0053788F"/>
    <w:rsid w:val="005424A0"/>
    <w:rsid w:val="005533EA"/>
    <w:rsid w:val="00553879"/>
    <w:rsid w:val="00556C54"/>
    <w:rsid w:val="0057075F"/>
    <w:rsid w:val="00570B87"/>
    <w:rsid w:val="0057105A"/>
    <w:rsid w:val="00575AE5"/>
    <w:rsid w:val="0058225B"/>
    <w:rsid w:val="00594745"/>
    <w:rsid w:val="005C1EBC"/>
    <w:rsid w:val="005D3C37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71FCE"/>
    <w:rsid w:val="00693462"/>
    <w:rsid w:val="006A78D9"/>
    <w:rsid w:val="006B6D44"/>
    <w:rsid w:val="006E0C8B"/>
    <w:rsid w:val="006E5ACE"/>
    <w:rsid w:val="006E76A2"/>
    <w:rsid w:val="006F21C0"/>
    <w:rsid w:val="006F5469"/>
    <w:rsid w:val="006F6572"/>
    <w:rsid w:val="00715C70"/>
    <w:rsid w:val="00736E30"/>
    <w:rsid w:val="007410C7"/>
    <w:rsid w:val="00744E13"/>
    <w:rsid w:val="00755CB1"/>
    <w:rsid w:val="007961DD"/>
    <w:rsid w:val="007A211B"/>
    <w:rsid w:val="007A7AB7"/>
    <w:rsid w:val="007B12FA"/>
    <w:rsid w:val="007B5F0F"/>
    <w:rsid w:val="007C0122"/>
    <w:rsid w:val="007C55BF"/>
    <w:rsid w:val="007C7BC3"/>
    <w:rsid w:val="007E03FA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7643B"/>
    <w:rsid w:val="008B2DCF"/>
    <w:rsid w:val="008C1D31"/>
    <w:rsid w:val="008C2B93"/>
    <w:rsid w:val="008C76BC"/>
    <w:rsid w:val="00920453"/>
    <w:rsid w:val="00937EEC"/>
    <w:rsid w:val="009426D6"/>
    <w:rsid w:val="009522B7"/>
    <w:rsid w:val="00952ACD"/>
    <w:rsid w:val="00972329"/>
    <w:rsid w:val="00973801"/>
    <w:rsid w:val="00977BAD"/>
    <w:rsid w:val="0098346A"/>
    <w:rsid w:val="00984F11"/>
    <w:rsid w:val="0098621F"/>
    <w:rsid w:val="00994041"/>
    <w:rsid w:val="009940DF"/>
    <w:rsid w:val="009B0B23"/>
    <w:rsid w:val="009B6ECD"/>
    <w:rsid w:val="009B74FE"/>
    <w:rsid w:val="00A0373D"/>
    <w:rsid w:val="00A2391C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BD3826"/>
    <w:rsid w:val="00BE6C50"/>
    <w:rsid w:val="00C04B2B"/>
    <w:rsid w:val="00C155B5"/>
    <w:rsid w:val="00C20B84"/>
    <w:rsid w:val="00C82669"/>
    <w:rsid w:val="00C84D48"/>
    <w:rsid w:val="00C95D44"/>
    <w:rsid w:val="00CA4758"/>
    <w:rsid w:val="00CB2369"/>
    <w:rsid w:val="00CF05C2"/>
    <w:rsid w:val="00CF6F64"/>
    <w:rsid w:val="00D068E4"/>
    <w:rsid w:val="00D36DDB"/>
    <w:rsid w:val="00D46674"/>
    <w:rsid w:val="00D64ACF"/>
    <w:rsid w:val="00D80D6C"/>
    <w:rsid w:val="00D8723B"/>
    <w:rsid w:val="00D95AD9"/>
    <w:rsid w:val="00DA51C1"/>
    <w:rsid w:val="00DB4108"/>
    <w:rsid w:val="00DB42AD"/>
    <w:rsid w:val="00DC3E3A"/>
    <w:rsid w:val="00DD07F4"/>
    <w:rsid w:val="00DD74E2"/>
    <w:rsid w:val="00DE5E26"/>
    <w:rsid w:val="00DF7DA5"/>
    <w:rsid w:val="00E00D9F"/>
    <w:rsid w:val="00E10CB4"/>
    <w:rsid w:val="00E24425"/>
    <w:rsid w:val="00E57F97"/>
    <w:rsid w:val="00E6609D"/>
    <w:rsid w:val="00E67776"/>
    <w:rsid w:val="00E762A4"/>
    <w:rsid w:val="00E837CA"/>
    <w:rsid w:val="00EA0599"/>
    <w:rsid w:val="00EA77C5"/>
    <w:rsid w:val="00EB0F3C"/>
    <w:rsid w:val="00EB1172"/>
    <w:rsid w:val="00EB36AD"/>
    <w:rsid w:val="00EC6824"/>
    <w:rsid w:val="00ED1677"/>
    <w:rsid w:val="00ED19F6"/>
    <w:rsid w:val="00ED7603"/>
    <w:rsid w:val="00EE050F"/>
    <w:rsid w:val="00EE0C09"/>
    <w:rsid w:val="00F13544"/>
    <w:rsid w:val="00F26F63"/>
    <w:rsid w:val="00F4086A"/>
    <w:rsid w:val="00F42241"/>
    <w:rsid w:val="00F45C43"/>
    <w:rsid w:val="00F46675"/>
    <w:rsid w:val="00F65872"/>
    <w:rsid w:val="00F71562"/>
    <w:rsid w:val="00F7429B"/>
    <w:rsid w:val="00F96549"/>
    <w:rsid w:val="00FA1DF0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  <w:style w:type="table" w:styleId="TableGrid">
    <w:name w:val="Table Grid"/>
    <w:basedOn w:val="TableNormal"/>
    <w:uiPriority w:val="39"/>
    <w:rsid w:val="001E6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755CB1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55CB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E104C4-2A11-4A68-B250-6E2109155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Thuybt26</cp:lastModifiedBy>
  <cp:revision>6</cp:revision>
  <cp:lastPrinted>2021-08-14T04:49:00Z</cp:lastPrinted>
  <dcterms:created xsi:type="dcterms:W3CDTF">2025-05-16T06:11:00Z</dcterms:created>
  <dcterms:modified xsi:type="dcterms:W3CDTF">2025-05-16T06:17:00Z</dcterms:modified>
</cp:coreProperties>
</file>